
<file path=[Content_Types].xml><?xml version="1.0" encoding="utf-8"?>
<Types xmlns="http://schemas.openxmlformats.org/package/2006/content-types"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24133" w:rsidRDefault="00024133" w:rsidP="00024133">
      <w:pPr>
        <w:jc w:val="center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Assignment 6</w:t>
      </w:r>
    </w:p>
    <w:p w:rsidR="00024133" w:rsidRDefault="00024133" w:rsidP="00024133">
      <w:pPr>
        <w:jc w:val="right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Name – SURAJ KUMAR YADAV</w:t>
      </w:r>
    </w:p>
    <w:p w:rsidR="00F84C59" w:rsidRDefault="00024133" w:rsidP="00024133">
      <w:pPr>
        <w:jc w:val="right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ROLL NO. – 20220PHY014</w:t>
      </w:r>
    </w:p>
    <w:p w:rsidR="00937F59" w:rsidRPr="00937F59" w:rsidRDefault="00024133" w:rsidP="00937F59">
      <w:pPr>
        <w:pStyle w:val="ListParagraph"/>
        <w:numPr>
          <w:ilvl w:val="0"/>
          <w:numId w:val="2"/>
        </w:numPr>
        <w:rPr>
          <w:b/>
          <w:bCs/>
          <w:sz w:val="24"/>
          <w:szCs w:val="24"/>
        </w:rPr>
      </w:pPr>
      <w:r w:rsidRPr="00C513E3">
        <w:rPr>
          <w:b/>
          <w:bCs/>
          <w:sz w:val="24"/>
          <w:szCs w:val="24"/>
        </w:rPr>
        <w:t>Design a SR latch using NAND gates</w:t>
      </w:r>
    </w:p>
    <w:p w:rsidR="00937F59" w:rsidRDefault="00937F59" w:rsidP="00365879">
      <w:pPr>
        <w:tabs>
          <w:tab w:val="left" w:pos="315"/>
        </w:tabs>
        <w:rPr>
          <w:b/>
          <w:bCs/>
          <w:sz w:val="24"/>
          <w:szCs w:val="24"/>
        </w:rPr>
      </w:pPr>
    </w:p>
    <w:p w:rsidR="00937F59" w:rsidRDefault="00937F59" w:rsidP="00937F59">
      <w:pPr>
        <w:tabs>
          <w:tab w:val="left" w:pos="315"/>
        </w:tabs>
        <w:jc w:val="center"/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inline distT="0" distB="0" distL="0" distR="0">
            <wp:extent cx="3224893" cy="2743200"/>
            <wp:effectExtent l="19050" t="0" r="0" b="0"/>
            <wp:docPr id="5" name="Picture 4" descr="SR latch using NAND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R latch using NAND.jpeg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224893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5FCF" w:rsidRDefault="00937F59" w:rsidP="00421F6E">
      <w:pPr>
        <w:tabs>
          <w:tab w:val="left" w:pos="315"/>
        </w:tabs>
        <w:jc w:val="center"/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inline distT="0" distB="0" distL="0" distR="0">
            <wp:extent cx="3224893" cy="2743200"/>
            <wp:effectExtent l="19050" t="0" r="0" b="0"/>
            <wp:docPr id="6" name="Picture 5" descr="SR latch using NAND (1)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R latch using NAND (1).jpe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224893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513E3" w:rsidRDefault="00085FCF" w:rsidP="00085FCF">
      <w:pPr>
        <w:pStyle w:val="ListParagraph"/>
        <w:numPr>
          <w:ilvl w:val="0"/>
          <w:numId w:val="2"/>
        </w:numPr>
        <w:rPr>
          <w:b/>
          <w:bCs/>
          <w:sz w:val="24"/>
          <w:szCs w:val="24"/>
        </w:rPr>
      </w:pPr>
      <w:r w:rsidRPr="00085FCF">
        <w:rPr>
          <w:b/>
          <w:bCs/>
          <w:sz w:val="24"/>
          <w:szCs w:val="24"/>
        </w:rPr>
        <w:br w:type="page"/>
      </w:r>
      <w:r>
        <w:rPr>
          <w:b/>
          <w:bCs/>
          <w:sz w:val="24"/>
          <w:szCs w:val="24"/>
        </w:rPr>
        <w:lastRenderedPageBreak/>
        <w:t>Design a SR latch using NOR gates</w:t>
      </w:r>
    </w:p>
    <w:p w:rsidR="006C1675" w:rsidRDefault="006C1675" w:rsidP="006C1675">
      <w:pPr>
        <w:jc w:val="center"/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inline distT="0" distB="0" distL="0" distR="0">
            <wp:extent cx="3291840" cy="2743200"/>
            <wp:effectExtent l="19050" t="0" r="3810" b="0"/>
            <wp:docPr id="7" name="Picture 6" descr="SR latch using NOR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R latch using NOR.jpe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291840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7CC5" w:rsidRDefault="006C1675" w:rsidP="006C1675">
      <w:pPr>
        <w:jc w:val="center"/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inline distT="0" distB="0" distL="0" distR="0">
            <wp:extent cx="3291840" cy="2743200"/>
            <wp:effectExtent l="19050" t="0" r="3810" b="0"/>
            <wp:docPr id="8" name="Picture 7" descr="SR latch using NOR (1)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R latch using NOR (1).jpe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291840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B614F">
        <w:rPr>
          <w:b/>
          <w:bCs/>
          <w:sz w:val="24"/>
          <w:szCs w:val="24"/>
        </w:rPr>
        <w:br w:type="page"/>
      </w:r>
    </w:p>
    <w:p w:rsidR="00C67CC5" w:rsidRDefault="00C67CC5" w:rsidP="00C67CC5">
      <w:pPr>
        <w:pStyle w:val="ListParagraph"/>
        <w:numPr>
          <w:ilvl w:val="0"/>
          <w:numId w:val="2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Design SR latch with control input using NAND gates</w:t>
      </w:r>
    </w:p>
    <w:p w:rsidR="006C1675" w:rsidRDefault="00FD11B9" w:rsidP="00FD11B9">
      <w:pPr>
        <w:jc w:val="center"/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inline distT="0" distB="0" distL="0" distR="0">
            <wp:extent cx="3825478" cy="3200400"/>
            <wp:effectExtent l="19050" t="0" r="3572" b="0"/>
            <wp:docPr id="9" name="Picture 8" descr="SR latch with control input using NAND gate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R latch with control input using NAND gate.jpeg"/>
                    <pic:cNvPicPr/>
                  </pic:nvPicPr>
                  <pic:blipFill>
                    <a:blip r:embed="rId9"/>
                    <a:srcRect l="7852" t="9733" r="9699" b="8015"/>
                    <a:stretch>
                      <a:fillRect/>
                    </a:stretch>
                  </pic:blipFill>
                  <pic:spPr>
                    <a:xfrm>
                      <a:off x="0" y="0"/>
                      <a:ext cx="3825478" cy="320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23F8" w:rsidRDefault="005B23F8" w:rsidP="00FD11B9">
      <w:pPr>
        <w:jc w:val="center"/>
        <w:rPr>
          <w:b/>
          <w:bCs/>
          <w:noProof/>
          <w:sz w:val="24"/>
          <w:szCs w:val="24"/>
        </w:rPr>
      </w:pPr>
    </w:p>
    <w:p w:rsidR="005E5B0D" w:rsidRDefault="005B23F8" w:rsidP="00FD11B9">
      <w:pPr>
        <w:jc w:val="center"/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inline distT="0" distB="0" distL="0" distR="0">
            <wp:extent cx="3818835" cy="3200400"/>
            <wp:effectExtent l="19050" t="0" r="0" b="0"/>
            <wp:docPr id="10" name="Picture 9" descr="SR latch with control input using NAND gate (1)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R latch with control input using NAND gate (1).jpeg"/>
                    <pic:cNvPicPr/>
                  </pic:nvPicPr>
                  <pic:blipFill>
                    <a:blip r:embed="rId10"/>
                    <a:srcRect l="7888" t="9707" r="9681" b="8000"/>
                    <a:stretch>
                      <a:fillRect/>
                    </a:stretch>
                  </pic:blipFill>
                  <pic:spPr>
                    <a:xfrm>
                      <a:off x="0" y="0"/>
                      <a:ext cx="3818835" cy="320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E5B0D" w:rsidRDefault="005E5B0D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:rsidR="00FD11B9" w:rsidRDefault="005E5B0D" w:rsidP="005E5B0D">
      <w:pPr>
        <w:pStyle w:val="ListParagraph"/>
        <w:numPr>
          <w:ilvl w:val="0"/>
          <w:numId w:val="2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Design D flip flop using NAND gate</w:t>
      </w:r>
    </w:p>
    <w:p w:rsidR="002B0C1E" w:rsidRDefault="005A774C" w:rsidP="005A774C">
      <w:pPr>
        <w:jc w:val="center"/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inline distT="0" distB="0" distL="0" distR="0">
            <wp:extent cx="4953000" cy="3657600"/>
            <wp:effectExtent l="19050" t="0" r="0" b="0"/>
            <wp:docPr id="11" name="Picture 10" descr="D flip flop using NAND method 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 flip flop using NAND method 2.jpeg"/>
                    <pic:cNvPicPr/>
                  </pic:nvPicPr>
                  <pic:blipFill>
                    <a:blip r:embed="rId11"/>
                    <a:srcRect l="5609" t="10385" r="4808" b="10192"/>
                    <a:stretch>
                      <a:fillRect/>
                    </a:stretch>
                  </pic:blipFill>
                  <pic:spPr>
                    <a:xfrm>
                      <a:off x="0" y="0"/>
                      <a:ext cx="495300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7B3D" w:rsidRDefault="005A774C" w:rsidP="005A774C">
      <w:pPr>
        <w:jc w:val="center"/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inline distT="0" distB="0" distL="0" distR="0">
            <wp:extent cx="4920974" cy="3657600"/>
            <wp:effectExtent l="19050" t="0" r="0" b="0"/>
            <wp:docPr id="12" name="Picture 11" descr="D flip flop using NAND method 2 (1)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 flip flop using NAND method 2 (1).jpeg"/>
                    <pic:cNvPicPr/>
                  </pic:nvPicPr>
                  <pic:blipFill>
                    <a:blip r:embed="rId12"/>
                    <a:srcRect l="5769" t="10000" r="4968" b="10385"/>
                    <a:stretch>
                      <a:fillRect/>
                    </a:stretch>
                  </pic:blipFill>
                  <pic:spPr>
                    <a:xfrm>
                      <a:off x="0" y="0"/>
                      <a:ext cx="4920974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7B3D" w:rsidRDefault="009B7B3D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:rsidR="005A774C" w:rsidRDefault="009B7B3D" w:rsidP="009B7B3D">
      <w:pPr>
        <w:pStyle w:val="ListParagraph"/>
        <w:numPr>
          <w:ilvl w:val="0"/>
          <w:numId w:val="2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Design JK flip flop using NAND gate and show the race around condition</w:t>
      </w:r>
    </w:p>
    <w:p w:rsidR="00B8726F" w:rsidRDefault="00B8726F" w:rsidP="007F606C">
      <w:pPr>
        <w:rPr>
          <w:b/>
          <w:bCs/>
          <w:sz w:val="24"/>
          <w:szCs w:val="24"/>
        </w:rPr>
      </w:pPr>
    </w:p>
    <w:p w:rsidR="007F606C" w:rsidRDefault="00B8726F" w:rsidP="006D29C1">
      <w:pPr>
        <w:jc w:val="center"/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inline distT="0" distB="0" distL="0" distR="0">
            <wp:extent cx="5943600" cy="6447155"/>
            <wp:effectExtent l="19050" t="0" r="0" b="0"/>
            <wp:docPr id="1" name="Picture 0" descr="JK Flip Flop from NAND gates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JK Flip Flop from NAND gates.jpe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47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8726F" w:rsidRDefault="00B8726F" w:rsidP="006D29C1">
      <w:pPr>
        <w:jc w:val="center"/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inline distT="0" distB="0" distL="0" distR="0">
            <wp:extent cx="5943600" cy="6447155"/>
            <wp:effectExtent l="19050" t="0" r="0" b="0"/>
            <wp:docPr id="2" name="Picture 1" descr="JK Flip Flop from NAND gates (1)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JK Flip Flop from NAND gates (1).jpe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47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429A0" w:rsidRDefault="007429A0" w:rsidP="006D29C1">
      <w:pPr>
        <w:jc w:val="center"/>
        <w:rPr>
          <w:b/>
          <w:bCs/>
          <w:sz w:val="24"/>
          <w:szCs w:val="24"/>
        </w:rPr>
      </w:pPr>
    </w:p>
    <w:p w:rsidR="007429A0" w:rsidRDefault="007429A0" w:rsidP="006D29C1">
      <w:pPr>
        <w:jc w:val="center"/>
        <w:rPr>
          <w:b/>
          <w:bCs/>
          <w:sz w:val="24"/>
          <w:szCs w:val="24"/>
        </w:rPr>
      </w:pPr>
    </w:p>
    <w:p w:rsidR="007429A0" w:rsidRDefault="007429A0" w:rsidP="006D29C1">
      <w:pPr>
        <w:jc w:val="center"/>
        <w:rPr>
          <w:b/>
          <w:bCs/>
          <w:sz w:val="24"/>
          <w:szCs w:val="24"/>
        </w:rPr>
      </w:pPr>
    </w:p>
    <w:p w:rsidR="007429A0" w:rsidRDefault="007429A0" w:rsidP="006D29C1">
      <w:pPr>
        <w:jc w:val="center"/>
        <w:rPr>
          <w:b/>
          <w:bCs/>
          <w:sz w:val="24"/>
          <w:szCs w:val="24"/>
        </w:rPr>
      </w:pPr>
    </w:p>
    <w:p w:rsidR="007429A0" w:rsidRDefault="007429A0" w:rsidP="006D29C1">
      <w:pPr>
        <w:jc w:val="center"/>
        <w:rPr>
          <w:b/>
          <w:bCs/>
          <w:sz w:val="24"/>
          <w:szCs w:val="24"/>
        </w:rPr>
      </w:pPr>
    </w:p>
    <w:p w:rsidR="00B8726F" w:rsidRDefault="00B8726F" w:rsidP="00B8726F">
      <w:pPr>
        <w:pStyle w:val="ListParagraph"/>
        <w:numPr>
          <w:ilvl w:val="0"/>
          <w:numId w:val="3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Race around condition</w:t>
      </w:r>
    </w:p>
    <w:p w:rsidR="00851CC7" w:rsidRDefault="007429A0" w:rsidP="00AE731F">
      <w:pPr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inline distT="0" distB="0" distL="0" distR="0">
            <wp:extent cx="5943600" cy="6447155"/>
            <wp:effectExtent l="19050" t="0" r="0" b="0"/>
            <wp:docPr id="3" name="Picture 2" descr="JK Flip Flop from NAND gates (2)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JK Flip Flop from NAND gates (2).jpeg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47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1CC7" w:rsidRDefault="00851CC7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:rsidR="00AE731F" w:rsidRDefault="00851CC7" w:rsidP="00851CC7">
      <w:pPr>
        <w:pStyle w:val="ListParagraph"/>
        <w:numPr>
          <w:ilvl w:val="0"/>
          <w:numId w:val="2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Design JK flip flop using AND and NOR gates</w:t>
      </w:r>
    </w:p>
    <w:p w:rsidR="00851CC7" w:rsidRDefault="00DF5A31" w:rsidP="00851CC7">
      <w:pPr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inline distT="0" distB="0" distL="0" distR="0">
            <wp:extent cx="5943600" cy="6329045"/>
            <wp:effectExtent l="19050" t="0" r="0" b="0"/>
            <wp:docPr id="4" name="Picture 3" descr="JK Flip Flop from AND, NOR gate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JK Flip Flop from AND, NOR gate.jpeg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329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5A31" w:rsidRDefault="00DF5A31" w:rsidP="00851CC7">
      <w:pPr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inline distT="0" distB="0" distL="0" distR="0">
            <wp:extent cx="5943600" cy="6329045"/>
            <wp:effectExtent l="19050" t="0" r="0" b="0"/>
            <wp:docPr id="13" name="Picture 12" descr="JK Flip Flop from AND, NOR gate (1)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JK Flip Flop from AND, NOR gate (1).jpeg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329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5A31" w:rsidRDefault="00DF5A31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:rsidR="00DF5A31" w:rsidRDefault="002A1992" w:rsidP="00DF5A31">
      <w:pPr>
        <w:pStyle w:val="ListParagraph"/>
        <w:numPr>
          <w:ilvl w:val="0"/>
          <w:numId w:val="2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Design T flip flop using NAND gates</w:t>
      </w:r>
    </w:p>
    <w:p w:rsidR="00905CF2" w:rsidRDefault="00905CF2" w:rsidP="00905CF2">
      <w:pPr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inline distT="0" distB="0" distL="0" distR="0">
            <wp:extent cx="5943600" cy="4953000"/>
            <wp:effectExtent l="19050" t="0" r="0" b="0"/>
            <wp:docPr id="14" name="Picture 13" descr="T flip flop from NAND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 flip flop from NAND.jpeg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5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5CF2" w:rsidRPr="00905CF2" w:rsidRDefault="00905CF2" w:rsidP="00905CF2">
      <w:pPr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inline distT="0" distB="0" distL="0" distR="0">
            <wp:extent cx="5943600" cy="4953000"/>
            <wp:effectExtent l="19050" t="0" r="0" b="0"/>
            <wp:docPr id="15" name="Picture 14" descr="T flip flop from NAND (1)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 flip flop from NAND (1).jpeg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5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05CF2" w:rsidRPr="00905CF2" w:rsidSect="00F84C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6B25319B"/>
    <w:multiLevelType w:val="hybridMultilevel"/>
    <w:tmpl w:val="A3DA95E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C8B67B5"/>
    <w:multiLevelType w:val="hybridMultilevel"/>
    <w:tmpl w:val="8D661E1C"/>
    <w:lvl w:ilvl="0" w:tplc="0B42341C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6CFD7036"/>
    <w:multiLevelType w:val="hybridMultilevel"/>
    <w:tmpl w:val="0B365F70"/>
    <w:lvl w:ilvl="0" w:tplc="3C725BCC">
      <w:start w:val="1"/>
      <w:numFmt w:val="decimal"/>
      <w:lvlText w:val="%1)"/>
      <w:lvlJc w:val="left"/>
      <w:pPr>
        <w:ind w:left="720" w:hanging="360"/>
      </w:pPr>
      <w:rPr>
        <w:rFonts w:hint="default"/>
        <w:b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savePreviewPicture/>
  <w:compat>
    <w:useFELayout/>
  </w:compat>
  <w:docVars>
    <w:docVar w:name="__Grammarly_42____i" w:val="H4sIAAAAAAAEAKtWckksSQxILCpxzi/NK1GyMqwFAAEhoTITAAAA"/>
    <w:docVar w:name="__Grammarly_42___1" w:val="H4sIAAAAAAAEAKtWcslP9kxRslIyNDYyNzAEYksjY1MzC0sDYyUdpeDU4uLM/DyQAqNaAHSBiPEsAAAA"/>
  </w:docVars>
  <w:rsids>
    <w:rsidRoot w:val="00024133"/>
    <w:rsid w:val="00024133"/>
    <w:rsid w:val="00085FCF"/>
    <w:rsid w:val="002462AD"/>
    <w:rsid w:val="002A1992"/>
    <w:rsid w:val="002B0C1E"/>
    <w:rsid w:val="00365879"/>
    <w:rsid w:val="00421F6E"/>
    <w:rsid w:val="005A774C"/>
    <w:rsid w:val="005B23F8"/>
    <w:rsid w:val="005E5B0D"/>
    <w:rsid w:val="006C1675"/>
    <w:rsid w:val="006D29C1"/>
    <w:rsid w:val="007429A0"/>
    <w:rsid w:val="007F606C"/>
    <w:rsid w:val="00851CC7"/>
    <w:rsid w:val="00905CF2"/>
    <w:rsid w:val="00937F59"/>
    <w:rsid w:val="009B7B3D"/>
    <w:rsid w:val="00AE731F"/>
    <w:rsid w:val="00B8726F"/>
    <w:rsid w:val="00C513E3"/>
    <w:rsid w:val="00C67CC5"/>
    <w:rsid w:val="00CB614F"/>
    <w:rsid w:val="00DF5A31"/>
    <w:rsid w:val="00E20BC0"/>
    <w:rsid w:val="00F84C59"/>
    <w:rsid w:val="00FC37DC"/>
    <w:rsid w:val="00FD11B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lang w:val="en-US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84C5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2413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20BC0"/>
    <w:pPr>
      <w:spacing w:after="0" w:line="240" w:lineRule="auto"/>
    </w:pPr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0BC0"/>
    <w:rPr>
      <w:rFonts w:ascii="Tahoma" w:hAnsi="Tahoma" w:cs="Mangal"/>
      <w:sz w:val="16"/>
      <w:szCs w:val="1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2906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18" Type="http://schemas.openxmlformats.org/officeDocument/2006/relationships/image" Target="media/image14.jpe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17" Type="http://schemas.openxmlformats.org/officeDocument/2006/relationships/image" Target="media/image13.jpeg"/><Relationship Id="rId2" Type="http://schemas.openxmlformats.org/officeDocument/2006/relationships/styles" Target="styles.xml"/><Relationship Id="rId16" Type="http://schemas.openxmlformats.org/officeDocument/2006/relationships/image" Target="media/image12.jpe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jpeg"/><Relationship Id="rId15" Type="http://schemas.openxmlformats.org/officeDocument/2006/relationships/image" Target="media/image11.jpeg"/><Relationship Id="rId10" Type="http://schemas.openxmlformats.org/officeDocument/2006/relationships/image" Target="media/image6.jpeg"/><Relationship Id="rId19" Type="http://schemas.openxmlformats.org/officeDocument/2006/relationships/image" Target="media/image15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11</Pages>
  <Words>65</Words>
  <Characters>373</Characters>
  <Application>Microsoft Office Word</Application>
  <DocSecurity>0</DocSecurity>
  <Lines>3</Lines>
  <Paragraphs>1</Paragraphs>
  <ScaleCrop>false</ScaleCrop>
  <Company/>
  <LinksUpToDate>false</LinksUpToDate>
  <CharactersWithSpaces>43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28</cp:revision>
  <dcterms:created xsi:type="dcterms:W3CDTF">2021-07-07T10:24:00Z</dcterms:created>
  <dcterms:modified xsi:type="dcterms:W3CDTF">2021-07-07T14:38:00Z</dcterms:modified>
</cp:coreProperties>
</file>